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879DE" w14:textId="6AA720D2" w:rsidR="00B2347B" w:rsidRDefault="00B2347B" w:rsidP="00032E28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allel Programming Basics</w:t>
      </w:r>
    </w:p>
    <w:p w14:paraId="28A3065C" w14:textId="2450B938" w:rsidR="00B2347B" w:rsidRDefault="00B2347B" w:rsidP="00032E2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quential Solution:</w:t>
      </w:r>
    </w:p>
    <w:p w14:paraId="297082FA" w14:textId="2D3330CB" w:rsidR="00B2347B" w:rsidRPr="000C1240" w:rsidRDefault="00706B61" w:rsidP="00EF34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downloaded dd_serial.cpp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oved them to the sequential folder. We compiled the file using the command,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g++ -o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d_seria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d_serial.cp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C1240">
        <w:rPr>
          <w:rFonts w:ascii="Times New Roman" w:hAnsi="Times New Roman" w:cs="Times New Roman"/>
          <w:sz w:val="24"/>
          <w:szCs w:val="24"/>
        </w:rPr>
        <w:t xml:space="preserve">We ran the program and measured the run time using the command, </w:t>
      </w:r>
      <w:r w:rsidR="000C1240">
        <w:rPr>
          <w:rFonts w:ascii="Times New Roman" w:hAnsi="Times New Roman" w:cs="Times New Roman"/>
          <w:b/>
          <w:bCs/>
          <w:sz w:val="24"/>
          <w:szCs w:val="24"/>
        </w:rPr>
        <w:t>time -p ./</w:t>
      </w:r>
      <w:proofErr w:type="spellStart"/>
      <w:r w:rsidR="000C1240">
        <w:rPr>
          <w:rFonts w:ascii="Times New Roman" w:hAnsi="Times New Roman" w:cs="Times New Roman"/>
          <w:b/>
          <w:bCs/>
          <w:sz w:val="24"/>
          <w:szCs w:val="24"/>
        </w:rPr>
        <w:t>dd_serial</w:t>
      </w:r>
      <w:proofErr w:type="spellEnd"/>
      <w:r w:rsidR="000C12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DE6552" w14:textId="104020CD" w:rsidR="00B2347B" w:rsidRDefault="00B2347B" w:rsidP="00032E2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860902E" wp14:editId="353DDAC5">
            <wp:extent cx="5943600" cy="1353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9D150" w14:textId="6B1883CA" w:rsidR="00B76F02" w:rsidRPr="00B76F02" w:rsidRDefault="00B76F02" w:rsidP="00410F2C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penMP Solution:</w:t>
      </w:r>
    </w:p>
    <w:p w14:paraId="4313C7E7" w14:textId="5C7FA780" w:rsidR="00350E1F" w:rsidRPr="00671800" w:rsidRDefault="00350E1F" w:rsidP="00410F2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downloaded dd_omp.cpp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oved them to the openmp1 folder. We </w:t>
      </w:r>
      <w:r w:rsidR="00425288">
        <w:rPr>
          <w:rFonts w:ascii="Times New Roman" w:hAnsi="Times New Roman" w:cs="Times New Roman"/>
          <w:sz w:val="24"/>
          <w:szCs w:val="24"/>
        </w:rPr>
        <w:t xml:space="preserve">compiled the file using the command, </w:t>
      </w:r>
      <w:r w:rsidR="00425288">
        <w:rPr>
          <w:rFonts w:ascii="Times New Roman" w:hAnsi="Times New Roman" w:cs="Times New Roman"/>
          <w:b/>
          <w:bCs/>
          <w:sz w:val="24"/>
          <w:szCs w:val="24"/>
        </w:rPr>
        <w:t xml:space="preserve">g++ -o </w:t>
      </w:r>
      <w:proofErr w:type="spellStart"/>
      <w:r w:rsidR="00425288">
        <w:rPr>
          <w:rFonts w:ascii="Times New Roman" w:hAnsi="Times New Roman" w:cs="Times New Roman"/>
          <w:b/>
          <w:bCs/>
          <w:sz w:val="24"/>
          <w:szCs w:val="24"/>
        </w:rPr>
        <w:t>dd_omp</w:t>
      </w:r>
      <w:proofErr w:type="spellEnd"/>
      <w:r w:rsidR="00425288">
        <w:rPr>
          <w:rFonts w:ascii="Times New Roman" w:hAnsi="Times New Roman" w:cs="Times New Roman"/>
          <w:b/>
          <w:bCs/>
          <w:sz w:val="24"/>
          <w:szCs w:val="24"/>
        </w:rPr>
        <w:t xml:space="preserve"> dd_omp.cpp -</w:t>
      </w:r>
      <w:proofErr w:type="spellStart"/>
      <w:r w:rsidR="00425288">
        <w:rPr>
          <w:rFonts w:ascii="Times New Roman" w:hAnsi="Times New Roman" w:cs="Times New Roman"/>
          <w:b/>
          <w:bCs/>
          <w:sz w:val="24"/>
          <w:szCs w:val="24"/>
        </w:rPr>
        <w:t>ltbb</w:t>
      </w:r>
      <w:proofErr w:type="spellEnd"/>
      <w:r w:rsidR="00425288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proofErr w:type="spellStart"/>
      <w:r w:rsidR="00425288">
        <w:rPr>
          <w:rFonts w:ascii="Times New Roman" w:hAnsi="Times New Roman" w:cs="Times New Roman"/>
          <w:b/>
          <w:bCs/>
          <w:sz w:val="24"/>
          <w:szCs w:val="24"/>
        </w:rPr>
        <w:t>lpthread</w:t>
      </w:r>
      <w:proofErr w:type="spellEnd"/>
      <w:r w:rsidR="00425288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proofErr w:type="spellStart"/>
      <w:r w:rsidR="00425288">
        <w:rPr>
          <w:rFonts w:ascii="Times New Roman" w:hAnsi="Times New Roman" w:cs="Times New Roman"/>
          <w:b/>
          <w:bCs/>
          <w:sz w:val="24"/>
          <w:szCs w:val="24"/>
        </w:rPr>
        <w:t>fopenmp</w:t>
      </w:r>
      <w:proofErr w:type="spellEnd"/>
      <w:r w:rsidR="0067180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671800">
        <w:rPr>
          <w:rFonts w:ascii="Times New Roman" w:hAnsi="Times New Roman" w:cs="Times New Roman"/>
          <w:sz w:val="24"/>
          <w:szCs w:val="24"/>
        </w:rPr>
        <w:t xml:space="preserve">We ran and measured the run time using the command, </w:t>
      </w:r>
      <w:r w:rsidR="00671800">
        <w:rPr>
          <w:rFonts w:ascii="Times New Roman" w:hAnsi="Times New Roman" w:cs="Times New Roman"/>
          <w:b/>
          <w:bCs/>
          <w:sz w:val="24"/>
          <w:szCs w:val="24"/>
        </w:rPr>
        <w:t>time -p ./</w:t>
      </w:r>
      <w:proofErr w:type="spellStart"/>
      <w:r w:rsidR="00671800">
        <w:rPr>
          <w:rFonts w:ascii="Times New Roman" w:hAnsi="Times New Roman" w:cs="Times New Roman"/>
          <w:b/>
          <w:bCs/>
          <w:sz w:val="24"/>
          <w:szCs w:val="24"/>
        </w:rPr>
        <w:t>dd_omp</w:t>
      </w:r>
      <w:proofErr w:type="spellEnd"/>
      <w:r w:rsidR="00671800">
        <w:rPr>
          <w:rFonts w:ascii="Times New Roman" w:hAnsi="Times New Roman" w:cs="Times New Roman"/>
          <w:b/>
          <w:bCs/>
          <w:sz w:val="24"/>
          <w:szCs w:val="24"/>
        </w:rPr>
        <w:t xml:space="preserve"> 4 120 1.</w:t>
      </w:r>
    </w:p>
    <w:p w14:paraId="43482C60" w14:textId="546D29CE" w:rsidR="00350E1F" w:rsidRDefault="00350E1F" w:rsidP="00032E2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B2E81A" wp14:editId="007EF921">
            <wp:extent cx="5172075" cy="14668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9B786" w14:textId="5339918F" w:rsidR="003E47AC" w:rsidRPr="003E47AC" w:rsidRDefault="003E47AC" w:rsidP="00032E2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++ 11 Threads Solution:</w:t>
      </w:r>
    </w:p>
    <w:p w14:paraId="07370DAD" w14:textId="1AC90C86" w:rsidR="00FB3331" w:rsidRPr="000941E9" w:rsidRDefault="00FB3331" w:rsidP="00EF342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downloaded dd_threads.cpp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oved them to the cplusthreads1 folder. We compiled the file using the command,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g++ -o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d_thread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d_threads.cpp -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ltbb</w:t>
      </w:r>
      <w:proofErr w:type="spellEnd"/>
      <w:r w:rsidR="00F70D21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proofErr w:type="spellStart"/>
      <w:r w:rsidR="00F70D21">
        <w:rPr>
          <w:rFonts w:ascii="Times New Roman" w:hAnsi="Times New Roman" w:cs="Times New Roman"/>
          <w:b/>
          <w:bCs/>
          <w:sz w:val="24"/>
          <w:szCs w:val="24"/>
        </w:rPr>
        <w:t>lpthrea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. “-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ltbb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” </w:t>
      </w:r>
      <w:r>
        <w:rPr>
          <w:rFonts w:ascii="Times New Roman" w:hAnsi="Times New Roman" w:cs="Times New Roman"/>
          <w:sz w:val="24"/>
          <w:szCs w:val="24"/>
        </w:rPr>
        <w:t xml:space="preserve">makes sur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b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is included since a header file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b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is imported in dd_threads.cpp.</w:t>
      </w:r>
      <w:r w:rsidR="000941E9">
        <w:rPr>
          <w:rFonts w:ascii="Times New Roman" w:hAnsi="Times New Roman" w:cs="Times New Roman"/>
          <w:sz w:val="24"/>
          <w:szCs w:val="24"/>
        </w:rPr>
        <w:t xml:space="preserve"> We ran the program and measured the run time using the command, </w:t>
      </w:r>
      <w:r w:rsidR="000941E9">
        <w:rPr>
          <w:rFonts w:ascii="Times New Roman" w:hAnsi="Times New Roman" w:cs="Times New Roman"/>
          <w:b/>
          <w:bCs/>
          <w:sz w:val="24"/>
          <w:szCs w:val="24"/>
        </w:rPr>
        <w:t>time -p ./</w:t>
      </w:r>
      <w:proofErr w:type="spellStart"/>
      <w:r w:rsidR="000941E9">
        <w:rPr>
          <w:rFonts w:ascii="Times New Roman" w:hAnsi="Times New Roman" w:cs="Times New Roman"/>
          <w:b/>
          <w:bCs/>
          <w:sz w:val="24"/>
          <w:szCs w:val="24"/>
        </w:rPr>
        <w:t>dd_threads</w:t>
      </w:r>
      <w:proofErr w:type="spellEnd"/>
      <w:r w:rsidR="000941E9">
        <w:rPr>
          <w:rFonts w:ascii="Times New Roman" w:hAnsi="Times New Roman" w:cs="Times New Roman"/>
          <w:b/>
          <w:bCs/>
          <w:sz w:val="24"/>
          <w:szCs w:val="24"/>
        </w:rPr>
        <w:t xml:space="preserve"> 4 120 1. </w:t>
      </w:r>
    </w:p>
    <w:p w14:paraId="533A003C" w14:textId="3B7B2D0C" w:rsidR="00FB3331" w:rsidRDefault="00FB3331" w:rsidP="007E000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2F5FA6" wp14:editId="5C49A4B2">
            <wp:extent cx="5943600" cy="12680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E000A" w14:paraId="6CABC41E" w14:textId="77777777" w:rsidTr="007E000A">
        <w:tc>
          <w:tcPr>
            <w:tcW w:w="4675" w:type="dxa"/>
          </w:tcPr>
          <w:p w14:paraId="2A706C1F" w14:textId="53BD519B" w:rsidR="007E000A" w:rsidRDefault="007E000A" w:rsidP="007E00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ementation</w:t>
            </w:r>
          </w:p>
        </w:tc>
        <w:tc>
          <w:tcPr>
            <w:tcW w:w="4675" w:type="dxa"/>
          </w:tcPr>
          <w:p w14:paraId="35F0A9B8" w14:textId="6B14CD1A" w:rsidR="007E000A" w:rsidRDefault="007E000A" w:rsidP="007E00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(s)</w:t>
            </w:r>
          </w:p>
        </w:tc>
      </w:tr>
      <w:tr w:rsidR="007E000A" w14:paraId="63A43730" w14:textId="77777777" w:rsidTr="007E000A">
        <w:tc>
          <w:tcPr>
            <w:tcW w:w="4675" w:type="dxa"/>
          </w:tcPr>
          <w:p w14:paraId="148FAFA8" w14:textId="796BE187" w:rsidR="007E000A" w:rsidRDefault="007E000A" w:rsidP="007E00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d_serial</w:t>
            </w:r>
            <w:proofErr w:type="spellEnd"/>
          </w:p>
        </w:tc>
        <w:tc>
          <w:tcPr>
            <w:tcW w:w="4675" w:type="dxa"/>
          </w:tcPr>
          <w:p w14:paraId="67528424" w14:textId="2947B1FE" w:rsidR="007E000A" w:rsidRDefault="00DC2A22" w:rsidP="007E00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2.59</w:t>
            </w:r>
          </w:p>
        </w:tc>
      </w:tr>
      <w:tr w:rsidR="007E000A" w14:paraId="47D8ADBF" w14:textId="77777777" w:rsidTr="007E000A">
        <w:tc>
          <w:tcPr>
            <w:tcW w:w="4675" w:type="dxa"/>
          </w:tcPr>
          <w:p w14:paraId="2DE60BAC" w14:textId="3E599F08" w:rsidR="007E000A" w:rsidRDefault="007E000A" w:rsidP="007E00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d_omp</w:t>
            </w:r>
            <w:proofErr w:type="spellEnd"/>
          </w:p>
        </w:tc>
        <w:tc>
          <w:tcPr>
            <w:tcW w:w="4675" w:type="dxa"/>
          </w:tcPr>
          <w:p w14:paraId="6D5A9A27" w14:textId="68C5FC12" w:rsidR="007E000A" w:rsidRDefault="00DC2A22" w:rsidP="007E00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</w:tr>
      <w:tr w:rsidR="007E000A" w14:paraId="5E3723E3" w14:textId="77777777" w:rsidTr="007E000A">
        <w:tc>
          <w:tcPr>
            <w:tcW w:w="4675" w:type="dxa"/>
          </w:tcPr>
          <w:p w14:paraId="5E8E61A9" w14:textId="43C70FD4" w:rsidR="007E000A" w:rsidRDefault="007E000A" w:rsidP="007E00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d_threads</w:t>
            </w:r>
            <w:proofErr w:type="spellEnd"/>
          </w:p>
        </w:tc>
        <w:tc>
          <w:tcPr>
            <w:tcW w:w="4675" w:type="dxa"/>
          </w:tcPr>
          <w:p w14:paraId="1745721B" w14:textId="3B0349A9" w:rsidR="007E000A" w:rsidRDefault="00DC2A22" w:rsidP="007E00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1</w:t>
            </w:r>
          </w:p>
        </w:tc>
      </w:tr>
    </w:tbl>
    <w:p w14:paraId="7F7BFA40" w14:textId="477639FD" w:rsidR="00A93CD8" w:rsidRDefault="00A93CD8" w:rsidP="00B2347B">
      <w:pPr>
        <w:rPr>
          <w:rFonts w:ascii="Times New Roman" w:hAnsi="Times New Roman" w:cs="Times New Roman"/>
          <w:sz w:val="24"/>
          <w:szCs w:val="24"/>
        </w:rPr>
      </w:pPr>
    </w:p>
    <w:p w14:paraId="1D9B8B7C" w14:textId="77777777" w:rsidR="00A93CD8" w:rsidRDefault="00A93C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E17C9F" w14:textId="5DF335C8" w:rsidR="00C84576" w:rsidRPr="00C84576" w:rsidRDefault="00C84576" w:rsidP="00CC217D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e ran the program and measured the run times using the commands, “</w:t>
      </w:r>
      <w:r>
        <w:rPr>
          <w:rFonts w:ascii="Times New Roman" w:hAnsi="Times New Roman" w:cs="Times New Roman"/>
          <w:b/>
          <w:bCs/>
          <w:sz w:val="24"/>
          <w:szCs w:val="24"/>
        </w:rPr>
        <w:t>time -p ./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d_</w:t>
      </w:r>
      <w:r w:rsidR="009444A6">
        <w:rPr>
          <w:rFonts w:ascii="Times New Roman" w:hAnsi="Times New Roman" w:cs="Times New Roman"/>
          <w:b/>
          <w:bCs/>
          <w:sz w:val="24"/>
          <w:szCs w:val="24"/>
        </w:rPr>
        <w:t>omp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4 120 2”,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b/>
          <w:bCs/>
          <w:sz w:val="24"/>
          <w:szCs w:val="24"/>
        </w:rPr>
        <w:t>time -p ./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d_</w:t>
      </w:r>
      <w:r w:rsidR="009444A6">
        <w:rPr>
          <w:rFonts w:ascii="Times New Roman" w:hAnsi="Times New Roman" w:cs="Times New Roman"/>
          <w:b/>
          <w:bCs/>
          <w:sz w:val="24"/>
          <w:szCs w:val="24"/>
        </w:rPr>
        <w:t>omp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4 120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B35DD9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b/>
          <w:bCs/>
          <w:sz w:val="24"/>
          <w:szCs w:val="24"/>
        </w:rPr>
        <w:t>time -p ./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d_</w:t>
      </w:r>
      <w:r w:rsidR="009444A6">
        <w:rPr>
          <w:rFonts w:ascii="Times New Roman" w:hAnsi="Times New Roman" w:cs="Times New Roman"/>
          <w:b/>
          <w:bCs/>
          <w:sz w:val="24"/>
          <w:szCs w:val="24"/>
        </w:rPr>
        <w:t>omp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4 120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”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8E6C090" w14:textId="233A7E63" w:rsidR="007E000A" w:rsidRDefault="00A93CD8" w:rsidP="00CC217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892618B" wp14:editId="2548858E">
            <wp:extent cx="5189086" cy="39395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05055" cy="3951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1DD79" w14:textId="160F5E0E" w:rsidR="00CC217D" w:rsidRPr="00CC217D" w:rsidRDefault="00CC217D" w:rsidP="00CC217D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65B6BE4" wp14:editId="6697FA81">
            <wp:simplePos x="0" y="0"/>
            <wp:positionH relativeFrom="margin">
              <wp:align>left</wp:align>
            </wp:positionH>
            <wp:positionV relativeFrom="paragraph">
              <wp:posOffset>439420</wp:posOffset>
            </wp:positionV>
            <wp:extent cx="5745480" cy="3451860"/>
            <wp:effectExtent l="0" t="0" r="7620" b="0"/>
            <wp:wrapTight wrapText="bothSides">
              <wp:wrapPolygon edited="0">
                <wp:start x="0" y="0"/>
                <wp:lineTo x="0" y="21457"/>
                <wp:lineTo x="21557" y="21457"/>
                <wp:lineTo x="21557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48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We ran the program and measured the run times using the commands, “</w:t>
      </w:r>
      <w:r>
        <w:rPr>
          <w:rFonts w:ascii="Times New Roman" w:hAnsi="Times New Roman" w:cs="Times New Roman"/>
          <w:b/>
          <w:bCs/>
          <w:sz w:val="24"/>
          <w:szCs w:val="24"/>
        </w:rPr>
        <w:t>time -p ./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d_thread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4 120 2”,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b/>
          <w:bCs/>
          <w:sz w:val="24"/>
          <w:szCs w:val="24"/>
        </w:rPr>
        <w:t>time -p ./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d_thread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4 120 3”, </w:t>
      </w:r>
      <w:r w:rsidRPr="00B35DD9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b/>
          <w:bCs/>
          <w:sz w:val="24"/>
          <w:szCs w:val="24"/>
        </w:rPr>
        <w:t>time -p ./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d_threads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4 120 4”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808AF" w14:paraId="5BEF88CE" w14:textId="77777777" w:rsidTr="009808AF">
        <w:tc>
          <w:tcPr>
            <w:tcW w:w="2337" w:type="dxa"/>
          </w:tcPr>
          <w:p w14:paraId="51E5D62D" w14:textId="36FA5706" w:rsidR="009808AF" w:rsidRDefault="009808A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mplementation</w:t>
            </w:r>
          </w:p>
        </w:tc>
        <w:tc>
          <w:tcPr>
            <w:tcW w:w="2337" w:type="dxa"/>
          </w:tcPr>
          <w:p w14:paraId="79565B81" w14:textId="1942C4B3" w:rsidR="009808AF" w:rsidRDefault="009808A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(s) 2 Threads</w:t>
            </w:r>
          </w:p>
        </w:tc>
        <w:tc>
          <w:tcPr>
            <w:tcW w:w="2338" w:type="dxa"/>
          </w:tcPr>
          <w:p w14:paraId="010157EE" w14:textId="1AF4D2D2" w:rsidR="009808AF" w:rsidRDefault="009808A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(s) 3 Threads</w:t>
            </w:r>
          </w:p>
        </w:tc>
        <w:tc>
          <w:tcPr>
            <w:tcW w:w="2338" w:type="dxa"/>
          </w:tcPr>
          <w:p w14:paraId="2B9706E0" w14:textId="16BA0E88" w:rsidR="009808AF" w:rsidRDefault="009808A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 (s) 4 Threads</w:t>
            </w:r>
          </w:p>
        </w:tc>
      </w:tr>
      <w:tr w:rsidR="009808AF" w14:paraId="54B21F99" w14:textId="77777777" w:rsidTr="009808AF">
        <w:tc>
          <w:tcPr>
            <w:tcW w:w="2337" w:type="dxa"/>
          </w:tcPr>
          <w:p w14:paraId="0F602C7B" w14:textId="782E13B4" w:rsidR="009808AF" w:rsidRDefault="00931F28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d_omp</w:t>
            </w:r>
            <w:proofErr w:type="spellEnd"/>
          </w:p>
        </w:tc>
        <w:tc>
          <w:tcPr>
            <w:tcW w:w="2337" w:type="dxa"/>
          </w:tcPr>
          <w:p w14:paraId="77971A2F" w14:textId="42C5923C" w:rsidR="009808AF" w:rsidRDefault="007872B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9</w:t>
            </w:r>
          </w:p>
        </w:tc>
        <w:tc>
          <w:tcPr>
            <w:tcW w:w="2338" w:type="dxa"/>
          </w:tcPr>
          <w:p w14:paraId="7AD4836B" w14:textId="5136B069" w:rsidR="009808AF" w:rsidRDefault="007872B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3</w:t>
            </w:r>
          </w:p>
        </w:tc>
        <w:tc>
          <w:tcPr>
            <w:tcW w:w="2338" w:type="dxa"/>
          </w:tcPr>
          <w:p w14:paraId="45C293EF" w14:textId="1AF2CC29" w:rsidR="009808AF" w:rsidRDefault="007872B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9</w:t>
            </w:r>
          </w:p>
        </w:tc>
      </w:tr>
      <w:tr w:rsidR="009808AF" w14:paraId="510D83BA" w14:textId="77777777" w:rsidTr="009808AF">
        <w:tc>
          <w:tcPr>
            <w:tcW w:w="2337" w:type="dxa"/>
          </w:tcPr>
          <w:p w14:paraId="50732060" w14:textId="7493BBCF" w:rsidR="009808AF" w:rsidRDefault="00931F28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d_threads</w:t>
            </w:r>
            <w:proofErr w:type="spellEnd"/>
          </w:p>
        </w:tc>
        <w:tc>
          <w:tcPr>
            <w:tcW w:w="2337" w:type="dxa"/>
          </w:tcPr>
          <w:p w14:paraId="6BADDD03" w14:textId="774496F2" w:rsidR="009808AF" w:rsidRDefault="007872B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6</w:t>
            </w:r>
          </w:p>
        </w:tc>
        <w:tc>
          <w:tcPr>
            <w:tcW w:w="2338" w:type="dxa"/>
          </w:tcPr>
          <w:p w14:paraId="0804A9A4" w14:textId="340732B2" w:rsidR="009808AF" w:rsidRDefault="007872B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0</w:t>
            </w:r>
          </w:p>
        </w:tc>
        <w:tc>
          <w:tcPr>
            <w:tcW w:w="2338" w:type="dxa"/>
          </w:tcPr>
          <w:p w14:paraId="35EC9B45" w14:textId="4DBC8719" w:rsidR="009808AF" w:rsidRDefault="007872BF" w:rsidP="009808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8</w:t>
            </w:r>
          </w:p>
        </w:tc>
      </w:tr>
    </w:tbl>
    <w:p w14:paraId="579A5637" w14:textId="1C9E3A9D" w:rsidR="00A93CD8" w:rsidRDefault="009B0088" w:rsidP="00E11F3E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iscussion Questions: </w:t>
      </w:r>
    </w:p>
    <w:p w14:paraId="7D3B5161" w14:textId="304A9BBA" w:rsidR="00F75351" w:rsidRDefault="00F75351" w:rsidP="00E11F3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 Which approach is the fastest? </w:t>
      </w:r>
      <w:r>
        <w:rPr>
          <w:rFonts w:ascii="Times New Roman" w:hAnsi="Times New Roman" w:cs="Times New Roman"/>
          <w:sz w:val="24"/>
          <w:szCs w:val="24"/>
        </w:rPr>
        <w:t>The C++ 11 threads solution is the fastest.</w:t>
      </w:r>
    </w:p>
    <w:p w14:paraId="3944F3CE" w14:textId="20E51197" w:rsidR="00F75351" w:rsidRDefault="00F75351" w:rsidP="00E11F3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Determine the number of lines in each file (us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wc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-l). How does the C++11 implementation compare to the OpenMP implementation? </w:t>
      </w:r>
      <w:r>
        <w:rPr>
          <w:rFonts w:ascii="Times New Roman" w:hAnsi="Times New Roman" w:cs="Times New Roman"/>
          <w:sz w:val="24"/>
          <w:szCs w:val="24"/>
        </w:rPr>
        <w:t xml:space="preserve">The serial solution has 171 lines. The C++ 11 solution has 208 lines. The OpenMP solution has 194 lines. </w:t>
      </w:r>
      <w:r w:rsidR="00B01B13">
        <w:rPr>
          <w:rFonts w:ascii="Times New Roman" w:hAnsi="Times New Roman" w:cs="Times New Roman"/>
          <w:sz w:val="24"/>
          <w:szCs w:val="24"/>
        </w:rPr>
        <w:t>The C++ 11 implementation has more lines compared to the OpenMP implementation.</w:t>
      </w:r>
    </w:p>
    <w:p w14:paraId="0EE08023" w14:textId="154E607E" w:rsidR="00AF7227" w:rsidRDefault="00AF7227" w:rsidP="00E11F3E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 Increase the number of threads to 5 threads. What is the run time for each?</w:t>
      </w:r>
    </w:p>
    <w:p w14:paraId="7AD87758" w14:textId="396CC5C4" w:rsidR="00E11F3E" w:rsidRPr="00E11F3E" w:rsidRDefault="00E11F3E" w:rsidP="00E11F3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un time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o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lution is 0.16 s, and the run time for the C++ 11 solution is 0.16 s.</w:t>
      </w:r>
    </w:p>
    <w:p w14:paraId="51A71787" w14:textId="3D4FB224" w:rsidR="00E11F3E" w:rsidRDefault="00E11F3E" w:rsidP="00E11F3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571EE3D" wp14:editId="6ECD67DC">
            <wp:extent cx="5400675" cy="14573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2C96" w14:textId="7C41FC32" w:rsidR="00E11F3E" w:rsidRDefault="00E11F3E" w:rsidP="005673B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2C19C4C" wp14:editId="10BD2BB7">
            <wp:extent cx="5943600" cy="12630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4FDB5" w14:textId="11D658E2" w:rsidR="00562F8A" w:rsidRDefault="00562F8A" w:rsidP="005673B6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4. Increase the maximum ligand length to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7, and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rerun each program. What is the run time for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each.</w:t>
      </w:r>
      <w:proofErr w:type="gramEnd"/>
    </w:p>
    <w:p w14:paraId="671CA200" w14:textId="108D75F5" w:rsidR="00104790" w:rsidRPr="00104790" w:rsidRDefault="00104790" w:rsidP="005673B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un time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o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lution is 71.23 s, and the run time for the C++ 11 solution is 41.45 s.</w:t>
      </w:r>
    </w:p>
    <w:p w14:paraId="1AABD1C6" w14:textId="54188865" w:rsidR="009E4A83" w:rsidRDefault="009E4A83" w:rsidP="005673B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A9C7D04" wp14:editId="485DDDF3">
            <wp:extent cx="5943600" cy="14052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C3571B8" w14:textId="4659024B" w:rsidR="009E4A83" w:rsidRPr="00AF7227" w:rsidRDefault="009E4A83" w:rsidP="00B2347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FB9DB59" wp14:editId="5400DCF4">
            <wp:extent cx="5943600" cy="12725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4A83" w:rsidRPr="00AF72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zcxMjEwtLS0MDRW0lEKTi0uzszPAykwrAUAxgv14ywAAAA="/>
  </w:docVars>
  <w:rsids>
    <w:rsidRoot w:val="00B2347B"/>
    <w:rsid w:val="00032E28"/>
    <w:rsid w:val="000941E9"/>
    <w:rsid w:val="000C1240"/>
    <w:rsid w:val="00104790"/>
    <w:rsid w:val="00350E1F"/>
    <w:rsid w:val="003E47AC"/>
    <w:rsid w:val="00410F2C"/>
    <w:rsid w:val="00425288"/>
    <w:rsid w:val="00562F8A"/>
    <w:rsid w:val="005673B6"/>
    <w:rsid w:val="00671800"/>
    <w:rsid w:val="00706B61"/>
    <w:rsid w:val="007872BF"/>
    <w:rsid w:val="007E000A"/>
    <w:rsid w:val="00931F28"/>
    <w:rsid w:val="009444A6"/>
    <w:rsid w:val="009808AF"/>
    <w:rsid w:val="009B0088"/>
    <w:rsid w:val="009E4A83"/>
    <w:rsid w:val="00A93CD8"/>
    <w:rsid w:val="00AF7227"/>
    <w:rsid w:val="00B01B13"/>
    <w:rsid w:val="00B2347B"/>
    <w:rsid w:val="00B35DD9"/>
    <w:rsid w:val="00B76F02"/>
    <w:rsid w:val="00C84576"/>
    <w:rsid w:val="00CC217D"/>
    <w:rsid w:val="00DC2A22"/>
    <w:rsid w:val="00E11F3E"/>
    <w:rsid w:val="00EF3424"/>
    <w:rsid w:val="00F70D21"/>
    <w:rsid w:val="00F75351"/>
    <w:rsid w:val="00FB3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FCA06"/>
  <w15:chartTrackingRefBased/>
  <w15:docId w15:val="{72303624-A3AB-4683-9434-696BC76DB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0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342</Words>
  <Characters>1951</Characters>
  <Application>Microsoft Office Word</Application>
  <DocSecurity>0</DocSecurity>
  <Lines>16</Lines>
  <Paragraphs>4</Paragraphs>
  <ScaleCrop>false</ScaleCrop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Vu</dc:creator>
  <cp:keywords/>
  <dc:description/>
  <cp:lastModifiedBy>Jennifer Vu</cp:lastModifiedBy>
  <cp:revision>33</cp:revision>
  <dcterms:created xsi:type="dcterms:W3CDTF">2019-11-26T18:43:00Z</dcterms:created>
  <dcterms:modified xsi:type="dcterms:W3CDTF">2019-11-26T20:09:00Z</dcterms:modified>
</cp:coreProperties>
</file>